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Meteorologist Intern Position</w:t>
      </w:r>
    </w:p>
    <w:bookmarkEnd w:id="20"/>
    <w:p>
      <w:pPr>
        <w:pStyle w:val="BodyText"/>
      </w:pPr>
      <w:r>
        <w:t xml:space="preserve">Alexandra Reynolds</w:t>
      </w:r>
    </w:p>
    <w:p>
      <w:pPr>
        <w:pStyle w:val="BodyText"/>
      </w:pPr>
      <w:r>
        <w:t xml:space="preserve">456 Weather Science Lane</w:t>
      </w:r>
    </w:p>
    <w:p>
      <w:pPr>
        <w:pStyle w:val="BodyText"/>
      </w:pPr>
      <w:r>
        <w:t xml:space="preserve">Austin, TX 78759</w:t>
      </w:r>
    </w:p>
    <w:p>
      <w:pPr>
        <w:pStyle w:val="BodyText"/>
      </w:pPr>
      <w:r>
        <w:t xml:space="preserve">alexandra.reynolds@email.com | (512) 555-7890</w:t>
      </w:r>
    </w:p>
    <w:p>
      <w:pPr>
        <w:pStyle w:val="BodyText"/>
      </w:pPr>
      <w:r>
        <w:t xml:space="preserve">October 26, 2023</w:t>
      </w:r>
    </w:p>
    <w:p>
      <w:pPr>
        <w:pStyle w:val="BodyText"/>
      </w:pPr>
      <w:r>
        <w:t xml:space="preserve">Hiring Manager</w:t>
      </w:r>
    </w:p>
    <w:p>
      <w:pPr>
        <w:pStyle w:val="BodyText"/>
      </w:pPr>
      <w:r>
        <w:t xml:space="preserve">National Weather Service Houston-Galveston Office</w:t>
      </w:r>
    </w:p>
    <w:p>
      <w:pPr>
        <w:pStyle w:val="BodyText"/>
      </w:pPr>
      <w:r>
        <w:t xml:space="preserve">9528 North Sam Houston Parkway East</w:t>
      </w:r>
    </w:p>
    <w:p>
      <w:pPr>
        <w:pStyle w:val="BodyText"/>
      </w:pPr>
      <w:r>
        <w:t xml:space="preserve">Houston, TX 77036</w:t>
      </w:r>
    </w:p>
    <w:bookmarkStart w:id="21" w:name="Xe695b5849048c39bf7507f70a1c01e1585820fc"/>
    <w:p>
      <w:pPr>
        <w:pStyle w:val="Heading2"/>
      </w:pPr>
      <w:r>
        <w:t xml:space="preserve">Subject: Internship Application Letter for Meteorologist Position</w:t>
      </w:r>
    </w:p>
    <w:bookmarkEnd w:id="21"/>
    <w:p>
      <w:pPr>
        <w:pStyle w:val="FirstParagraph"/>
      </w:pPr>
      <w:r>
        <w:t xml:space="preserve">Dear Hiring Manager,</w:t>
      </w:r>
    </w:p>
    <w:p>
      <w:pPr>
        <w:pStyle w:val="BodyText"/>
      </w:pPr>
      <w:r>
        <w:t xml:space="preserve">It is with profound enthusiasm that I submit my Internship Application Letter for the Meteorologist Intern position at the National Weather Service Houston-Galveston Office. As a dedicated atmospheric science student deeply committed to advancing weather forecasting capabilities in one of the most weather-vulnerable regions of the United States, I have long admired your office's critical work protecting lives and property across United States Houston. This internship represents not just a professional milestone, but a vital opportunity to contribute to storm preparedness in an area where accurate meteorological insights directly impact over 7 million residents annually.</w:t>
      </w:r>
    </w:p>
    <w:bookmarkStart w:id="22" w:name="why-meteorology-and-why-houston"/>
    <w:p>
      <w:pPr>
        <w:pStyle w:val="Heading3"/>
      </w:pPr>
      <w:r>
        <w:t xml:space="preserve">Why Meteorology and Why Houston?</w:t>
      </w:r>
    </w:p>
    <w:p>
      <w:pPr>
        <w:pStyle w:val="FirstParagraph"/>
      </w:pPr>
      <w:r>
        <w:t xml:space="preserve">My journey toward becoming a Meteorologist began during childhood summers spent navigating severe thunderstorms in East Texas. Watching the relentless development of storms over Galveston Bay and experiencing firsthand how weather patterns affect coastal communities ignited my passion for atmospheric science. This personal connection intensified during Hurricane Harvey's aftermath when I volunteered with community relief efforts, witnessing how real-time meteorological data directly informs evacuation routes and emergency response protocols. In United States Houston, where tropical systems, flash flooding events, and urban heat islands create a complex meteorological laboratory, this field demands both technical precision and deep regional understanding—a challenge I am eager to embrace.</w:t>
      </w:r>
    </w:p>
    <w:p>
      <w:pPr>
        <w:pStyle w:val="BodyText"/>
      </w:pPr>
      <w:r>
        <w:t xml:space="preserve">Houston's unique position as the nation's fourth-largest city with its sprawling metropolitan area extending into hurricane-prone coastlines makes it an unparalleled training ground for future Meteorologists. The convergence of Gulf Coast weather systems, industrial activity affecting air quality, and urban development patterns creates dynamic challenges that require innovative forecasting approaches. I am particularly inspired by your office's work on the HRRR (High-Resolution Rapid Refresh) model enhancements for urban flooding prediction—a project directly relevant to Houston's infrastructure resilience needs. As a future Meteorologist, I aim to contribute to solutions that protect vulnerable communities while advancing the science of severe weather prediction in this critical region.</w:t>
      </w:r>
    </w:p>
    <w:bookmarkEnd w:id="22"/>
    <w:bookmarkStart w:id="23" w:name="Xa13e5572adc0787b873adfd25641d1c94e80ecd"/>
    <w:p>
      <w:pPr>
        <w:pStyle w:val="Heading3"/>
      </w:pPr>
      <w:r>
        <w:t xml:space="preserve">Academic Preparation and Technical Proficiency</w:t>
      </w:r>
    </w:p>
    <w:p>
      <w:pPr>
        <w:pStyle w:val="FirstParagraph"/>
      </w:pPr>
      <w:r>
        <w:t xml:space="preserve">My academic journey at the University of Texas at Austin's Department of Geography &amp; the Environment has equipped me with rigorous theoretical and practical meteorological training. I maintain a 3.8 GPA while completing specialized coursework in mesoscale meteorology, remote sensing, and computational atmospheric modeling. My senior capstone project—developing a machine learning algorithm to predict urban flash flood thresholds using radar data—directly aligns with your office's operational needs. During my fieldwork at the College of Natural Sciences' Atmospheric Research Laboratory, I gained hands-on experience with Doppler radar systems and analyzed historical Houston precipitation datasets from NEXRAD stations.</w:t>
      </w:r>
    </w:p>
    <w:p>
      <w:pPr>
        <w:pStyle w:val="BodyText"/>
      </w:pPr>
      <w:r>
        <w:t xml:space="preserve">Beyond coursework, I've developed critical technical competencies essential for a Meteorologist intern in United States Houston. My proficiency includes:</w:t>
      </w:r>
    </w:p>
    <w:p>
      <w:pPr>
        <w:numPr>
          <w:ilvl w:val="0"/>
          <w:numId w:val="1001"/>
        </w:numPr>
        <w:pStyle w:val="Compact"/>
      </w:pPr>
      <w:r>
        <w:rPr>
          <w:bCs/>
          <w:b/>
        </w:rPr>
        <w:t xml:space="preserve">Python &amp; R:</w:t>
      </w:r>
      <w:r>
        <w:t xml:space="preserve"> </w:t>
      </w:r>
      <w:r>
        <w:t xml:space="preserve">Developed forecasting tools using MetPy and xarray libraries</w:t>
      </w:r>
    </w:p>
    <w:p>
      <w:pPr>
        <w:numPr>
          <w:ilvl w:val="0"/>
          <w:numId w:val="1001"/>
        </w:numPr>
        <w:pStyle w:val="Compact"/>
      </w:pPr>
      <w:r>
        <w:rPr>
          <w:bCs/>
          <w:b/>
        </w:rPr>
        <w:t xml:space="preserve">Data Visualization:</w:t>
      </w:r>
      <w:r>
        <w:t xml:space="preserve"> </w:t>
      </w:r>
      <w:r>
        <w:t xml:space="preserve">Created interactive storm tracking maps with Plotly and GIS platforms</w:t>
      </w:r>
    </w:p>
    <w:p>
      <w:pPr>
        <w:numPr>
          <w:ilvl w:val="0"/>
          <w:numId w:val="1001"/>
        </w:numPr>
        <w:pStyle w:val="Compact"/>
      </w:pPr>
      <w:r>
        <w:rPr>
          <w:bCs/>
          <w:b/>
        </w:rPr>
        <w:t xml:space="preserve">Modeling Experience:</w:t>
      </w:r>
      <w:r>
        <w:t xml:space="preserve"> </w:t>
      </w:r>
      <w:r>
        <w:t xml:space="preserve">Ran WRF simulations for Gulf Coast convective systems</w:t>
      </w:r>
    </w:p>
    <w:p>
      <w:pPr>
        <w:numPr>
          <w:ilvl w:val="0"/>
          <w:numId w:val="1001"/>
        </w:numPr>
        <w:pStyle w:val="Compact"/>
      </w:pPr>
      <w:r>
        <w:rPr>
          <w:bCs/>
          <w:b/>
        </w:rPr>
        <w:t xml:space="preserve">Operational Skills:</w:t>
      </w:r>
      <w:r>
        <w:t xml:space="preserve"> </w:t>
      </w:r>
      <w:r>
        <w:t xml:space="preserve">Certified in NOAA's Advanced Storm Spotter training program</w:t>
      </w:r>
    </w:p>
    <w:p>
      <w:pPr>
        <w:pStyle w:val="FirstParagraph"/>
      </w:pPr>
      <w:r>
        <w:t xml:space="preserve">This technical foundation complements my field experience during summer internships at the Texas State Weather Service Office, where I assisted with severe weather outlooks and verified forecast accuracy for tropical systems. My ability to translate complex atmospheric data into actionable insights for emergency management teams—honed through community outreach programs in Harris County—positions me to immediately support your team's mission.</w:t>
      </w:r>
    </w:p>
    <w:bookmarkEnd w:id="23"/>
    <w:bookmarkStart w:id="24" w:name="why-this-internship-matters"/>
    <w:p>
      <w:pPr>
        <w:pStyle w:val="Heading3"/>
      </w:pPr>
      <w:r>
        <w:t xml:space="preserve">Why This Internship Matters</w:t>
      </w:r>
    </w:p>
    <w:p>
      <w:pPr>
        <w:pStyle w:val="FirstParagraph"/>
      </w:pPr>
      <w:r>
        <w:t xml:space="preserve">In the context of increasing climate volatility, the role of a Meteorologist intern in United States Houston has never been more critical. The National Weather Service Houston-Galveston Office's recent advancements in AI-assisted forecasting for urban flooding—particularly after events like Tropical Storm Imelda and Hurricane Beryl—demonstrate how this position directly influences community safety. As I prepare to enter the meteorological workforce, I am driven by the understanding that accurate predictions in this region aren't merely academic exercises; they determine whether families evacuate in time or remain trapped on rising floodwaters.</w:t>
      </w:r>
    </w:p>
    <w:p>
      <w:pPr>
        <w:pStyle w:val="BodyText"/>
      </w:pPr>
      <w:r>
        <w:t xml:space="preserve">I am particularly drawn to your office's partnership with the Houston-Galveston Area Council on resilience planning. My research on coastal storm surge modeling, presented at the Texas Section of the American Meteorological Society conference last spring, explored how meteorological data integrates with infrastructure vulnerability assessments—exactly the interdisciplinary work your team champions. I would be honored to contribute my analytical skills while learning from your experts who navigate Houston's unique challenges: from monitoring sea-level rise impacts on coastal neighborhoods to anticipating microburst events that disrupt air traffic at George Bush Intercontinental Airport.</w:t>
      </w:r>
    </w:p>
    <w:bookmarkEnd w:id="24"/>
    <w:bookmarkStart w:id="25" w:name="commitment-to-community-impact"/>
    <w:p>
      <w:pPr>
        <w:pStyle w:val="Heading3"/>
      </w:pPr>
      <w:r>
        <w:t xml:space="preserve">Commitment to Community Impact</w:t>
      </w:r>
    </w:p>
    <w:p>
      <w:pPr>
        <w:pStyle w:val="FirstParagraph"/>
      </w:pPr>
      <w:r>
        <w:t xml:space="preserve">My commitment extends beyond technical skills. As a former STEM educator at the Houston Museum of Natural Science, I've developed weather literacy programs for underserved middle schools in Third Ward and East End communities—areas disproportionately affected by extreme weather. This experience taught me that effective meteorology requires clear communication across cultural and socioeconomic lines. When Hurricane Ida struck last year, my community outreach team distributed multilingual preparedness guides created using your office's public guidance materials, reinforcing how our work translates to real-world safety.</w:t>
      </w:r>
    </w:p>
    <w:p>
      <w:pPr>
        <w:pStyle w:val="BodyText"/>
      </w:pPr>
      <w:r>
        <w:t xml:space="preserve">I understand that an internship in United States Houston isn't just a training opportunity—it's about building trust with communities who rely on accurate forecasts. My dual focus on technical excellence and community engagement aligns perfectly with your office's mission to "save lives through weather, water, and climate services." I am prepared to contribute immediately through tasks such as assisting in severe weather watch operations, supporting the development of localized flood risk maps for Harris County drainage districts, or enhancing public communication materials for vulnerable populations.</w:t>
      </w:r>
    </w:p>
    <w:bookmarkEnd w:id="25"/>
    <w:bookmarkStart w:id="26" w:name="conclusion"/>
    <w:p>
      <w:pPr>
        <w:pStyle w:val="Heading3"/>
      </w:pPr>
      <w:r>
        <w:t xml:space="preserve">Conclusion</w:t>
      </w:r>
    </w:p>
    <w:p>
      <w:pPr>
        <w:pStyle w:val="FirstParagraph"/>
      </w:pPr>
      <w:r>
        <w:t xml:space="preserve">The National Weather Service Houston-Galveston Office has consistently set the standard for meteorological excellence in one of America's most weather-impacted metropolitan areas. My academic background, technical skills, and community-focused perspective make me an ideal candidate to support your critical mission. I am confident that my passion for solving real-world weather challenges in United States Houston will translate into meaningful contributions during this internship.</w:t>
      </w:r>
    </w:p>
    <w:p>
      <w:pPr>
        <w:pStyle w:val="BodyText"/>
      </w:pPr>
      <w:r>
        <w:t xml:space="preserve">Thank you for considering my Internship Application Letter. I have attached my resume, academic transcripts, and two letters of recommendation from Professor Elena Rodriguez (Lead Atmospheric Scientist at UT Austin) and Mr. James Chen (Operations Manager at NWS Houston). I welcome the opportunity to discuss how my skills in meteorological analysis can support your team's work protecting the people of Harris County and beyond. I am available for an interview at your earliest convenience.</w:t>
      </w:r>
    </w:p>
    <w:p>
      <w:pPr>
        <w:pStyle w:val="BodyText"/>
      </w:pPr>
      <w:r>
        <w:t xml:space="preserve">With sincere appreciation for your vital service to our community,</w:t>
      </w:r>
    </w:p>
    <w:bookmarkEnd w:id="26"/>
    <w:p>
      <w:pPr>
        <w:pStyle w:val="BodyText"/>
      </w:pPr>
      <w:r>
        <w:t xml:space="preserve">Alexandra Reynolds</w:t>
      </w:r>
    </w:p>
    <w:p>
      <w:pPr>
        <w:pStyle w:val="BodyText"/>
      </w:pPr>
      <w:r>
        <w:t xml:space="preserve">Atmospheric Science Student &amp; Future Meteorologist</w:t>
      </w:r>
    </w:p>
    <w:p>
      <w:pPr>
        <w:pStyle w:val="BodyText"/>
      </w:pPr>
      <w:r>
        <w:t xml:space="preserve">University of Texas at Austin | Expected Graduation May 2024</w:t>
      </w:r>
    </w:p>
    <w:p>
      <w:pPr>
        <w:pStyle w:val="BodyText"/>
      </w:pPr>
      <w:r>
        <w:t xml:space="preserve">Word Count: 856</w:t>
      </w:r>
    </w:p>
    <w:p>
      <w:pPr>
        <w:pStyle w:val="BodyText"/>
      </w:pPr>
      <w:r>
        <w:t xml:space="preserve">This Internship Application Letter was created for the Meteorologist position in United States Houston, emphasizing regional weather challenges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1T07:55:08Z</dcterms:created>
  <dcterms:modified xsi:type="dcterms:W3CDTF">2026-07-21T07:55:08Z</dcterms:modified>
</cp:coreProperties>
</file>

<file path=docProps/custom.xml><?xml version="1.0" encoding="utf-8"?>
<Properties xmlns="http://schemas.openxmlformats.org/officeDocument/2006/custom-properties" xmlns:vt="http://schemas.openxmlformats.org/officeDocument/2006/docPropsVTypes"/>
</file>